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2DFE" w14:textId="77777777" w:rsidR="00A8501D" w:rsidRDefault="00A8501D" w:rsidP="00A8501D">
      <w:pPr>
        <w:rPr>
          <w:rFonts w:ascii="Calibri" w:eastAsia="Calibri" w:hAnsi="Calibri" w:cs="Times New Roman"/>
          <w:b/>
          <w:bCs/>
        </w:rPr>
      </w:pPr>
    </w:p>
    <w:p w14:paraId="760A5809" w14:textId="6740E7B0" w:rsidR="00A8501D" w:rsidRPr="00A8501D" w:rsidRDefault="00A8501D" w:rsidP="00A8501D">
      <w:pPr>
        <w:rPr>
          <w:rFonts w:ascii="Calibri" w:eastAsia="Calibri" w:hAnsi="Calibri" w:cs="Times New Roman"/>
        </w:rPr>
      </w:pPr>
      <w:r w:rsidRPr="00A8501D">
        <w:rPr>
          <w:rFonts w:ascii="Calibri" w:eastAsia="Calibri" w:hAnsi="Calibri" w:cs="Times New Roman"/>
          <w:b/>
          <w:bCs/>
        </w:rPr>
        <w:t>FOR IMMEDIATE RELEASE</w:t>
      </w:r>
    </w:p>
    <w:p w14:paraId="05E0482F" w14:textId="77777777" w:rsidR="00A8501D" w:rsidRPr="00A8501D" w:rsidRDefault="00A8501D" w:rsidP="00A8501D">
      <w:pPr>
        <w:rPr>
          <w:rFonts w:ascii="Calibri" w:eastAsia="Calibri" w:hAnsi="Calibri" w:cs="Times New Roman"/>
        </w:rPr>
      </w:pPr>
      <w:r w:rsidRPr="00A8501D">
        <w:rPr>
          <w:rFonts w:ascii="Calibri" w:eastAsia="Calibri" w:hAnsi="Calibri" w:cs="Times New Roman"/>
          <w:b/>
          <w:bCs/>
        </w:rPr>
        <w:t>Contact:</w:t>
      </w:r>
      <w:r w:rsidRPr="00A8501D">
        <w:rPr>
          <w:rFonts w:ascii="Calibri" w:eastAsia="Calibri" w:hAnsi="Calibri" w:cs="Times New Roman"/>
        </w:rPr>
        <w:br/>
        <w:t>[Name]</w:t>
      </w:r>
      <w:r w:rsidRPr="00A8501D">
        <w:rPr>
          <w:rFonts w:ascii="Calibri" w:eastAsia="Calibri" w:hAnsi="Calibri" w:cs="Times New Roman"/>
        </w:rPr>
        <w:br/>
        <w:t>[Title]</w:t>
      </w:r>
      <w:r w:rsidRPr="00A8501D">
        <w:rPr>
          <w:rFonts w:ascii="Calibri" w:eastAsia="Calibri" w:hAnsi="Calibri" w:cs="Times New Roman"/>
        </w:rPr>
        <w:br/>
        <w:t>[Phone Number]</w:t>
      </w:r>
      <w:r w:rsidRPr="00A8501D">
        <w:rPr>
          <w:rFonts w:ascii="Calibri" w:eastAsia="Calibri" w:hAnsi="Calibri" w:cs="Times New Roman"/>
        </w:rPr>
        <w:br/>
        <w:t>[Email Address]</w:t>
      </w:r>
    </w:p>
    <w:p w14:paraId="083DF0BE" w14:textId="77777777" w:rsidR="00A8501D" w:rsidRPr="00A8501D" w:rsidRDefault="00323071" w:rsidP="00A8501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pict w14:anchorId="0D09E02C">
          <v:rect id="_x0000_i1025" style="width:0;height:1.5pt" o:hralign="center" o:hrstd="t" o:hr="t" fillcolor="#a0a0a0" stroked="f"/>
        </w:pict>
      </w:r>
    </w:p>
    <w:p w14:paraId="4B496F4E" w14:textId="77777777" w:rsidR="00A8501D" w:rsidRPr="00A8501D" w:rsidRDefault="00A8501D" w:rsidP="00A8501D">
      <w:pPr>
        <w:rPr>
          <w:rFonts w:ascii="Calibri" w:eastAsia="Calibri" w:hAnsi="Calibri" w:cs="Times New Roman"/>
          <w:b/>
          <w:bCs/>
        </w:rPr>
      </w:pPr>
      <w:r w:rsidRPr="00A8501D">
        <w:rPr>
          <w:rFonts w:ascii="Calibri" w:eastAsia="Calibri" w:hAnsi="Calibri" w:cs="Times New Roman"/>
          <w:b/>
          <w:bCs/>
        </w:rPr>
        <w:t>[District/School Name] Celebrates Newly Certified School Nurse</w:t>
      </w:r>
    </w:p>
    <w:p w14:paraId="5887088B" w14:textId="77777777" w:rsidR="00372A61" w:rsidRDefault="00372A61" w:rsidP="00372A61">
      <w:pPr>
        <w:pStyle w:val="NormalWeb"/>
      </w:pPr>
      <w:r>
        <w:rPr>
          <w:rStyle w:val="Strong"/>
        </w:rPr>
        <w:t>[City, State] — [Date]</w:t>
      </w:r>
      <w:r>
        <w:t xml:space="preserve"> — [District/School Name] is proud to announce that </w:t>
      </w:r>
      <w:r>
        <w:rPr>
          <w:rStyle w:val="Strong"/>
        </w:rPr>
        <w:t>[Nurse’s Full Name, Credentials]</w:t>
      </w:r>
      <w:r>
        <w:t xml:space="preserve"> has earned the designation of </w:t>
      </w:r>
      <w:r>
        <w:rPr>
          <w:rStyle w:val="Strong"/>
        </w:rPr>
        <w:t>Nationally Certified School Nurse (NCSN)</w:t>
      </w:r>
      <w:r>
        <w:t xml:space="preserve">, awarded by the </w:t>
      </w:r>
      <w:r>
        <w:rPr>
          <w:rStyle w:val="Strong"/>
        </w:rPr>
        <w:t>National Board for Certification of School Nurses (NBCSN)</w:t>
      </w:r>
      <w:r>
        <w:t>.</w:t>
      </w:r>
    </w:p>
    <w:p w14:paraId="4F5F9B21" w14:textId="77777777" w:rsidR="00372A61" w:rsidRDefault="00372A61" w:rsidP="00372A61">
      <w:pPr>
        <w:pStyle w:val="NormalWeb"/>
      </w:pPr>
      <w:r>
        <w:t xml:space="preserve">The NCSN credential is a nationally recognized mark of distinction that signifies advanced knowledge, professional expertise, and excellence in the specialty practice of school nursing. By achieving this certification, </w:t>
      </w:r>
      <w:r>
        <w:rPr>
          <w:rStyle w:val="Strong"/>
        </w:rPr>
        <w:t>[Nurse’s Last Name]</w:t>
      </w:r>
      <w:r>
        <w:t xml:space="preserve"> has demonstrated a strong commitment to student health, safety, and academic success.</w:t>
      </w:r>
    </w:p>
    <w:p w14:paraId="21CF2AA4" w14:textId="77777777" w:rsidR="00372A61" w:rsidRDefault="00372A61" w:rsidP="00372A61">
      <w:pPr>
        <w:pStyle w:val="NormalWeb"/>
      </w:pPr>
      <w:r>
        <w:t xml:space="preserve">“[Insert quote from the superintendent, principal, or district representative—e.g., </w:t>
      </w:r>
      <w:r>
        <w:rPr>
          <w:rStyle w:val="Emphasis"/>
        </w:rPr>
        <w:t>‘We are thrilled to celebrate [Nurse’s First Name] for achieving this important milestone. Their dedication to student well-being makes a meaningful difference in our school community.’</w:t>
      </w:r>
      <w:r>
        <w:t xml:space="preserve">],” said </w:t>
      </w:r>
      <w:r>
        <w:rPr>
          <w:rStyle w:val="Strong"/>
        </w:rPr>
        <w:t>[Name, Title]</w:t>
      </w:r>
      <w:r>
        <w:t>.</w:t>
      </w:r>
    </w:p>
    <w:p w14:paraId="23A38D67" w14:textId="77777777" w:rsidR="00372A61" w:rsidRDefault="00372A61" w:rsidP="00372A61">
      <w:pPr>
        <w:pStyle w:val="NormalWeb"/>
      </w:pPr>
      <w:r>
        <w:t>NBCSN established the NCSN credential to recognize school nurses who meet rigorous national standards and demonstrate a commitment to lifelong learning. National certification reflects both professional excellence and a dedication to ensuring students are healthy, safe, and ready to learn.</w:t>
      </w:r>
    </w:p>
    <w:p w14:paraId="54746842" w14:textId="77777777" w:rsidR="00372A61" w:rsidRDefault="00372A61" w:rsidP="00372A61">
      <w:pPr>
        <w:pStyle w:val="NormalWeb"/>
      </w:pPr>
      <w:r>
        <w:t xml:space="preserve">For transparency and verification, </w:t>
      </w:r>
      <w:r>
        <w:rPr>
          <w:rStyle w:val="Strong"/>
        </w:rPr>
        <w:t>NCSN credentials may be confirmed at any time through the NBCSN website</w:t>
      </w:r>
      <w:r>
        <w:t xml:space="preserve"> by visiting </w:t>
      </w:r>
      <w:r>
        <w:rPr>
          <w:rStyle w:val="Strong"/>
        </w:rPr>
        <w:t>nbcsn.org</w:t>
      </w:r>
      <w:r>
        <w:t xml:space="preserve"> and selecting </w:t>
      </w:r>
      <w:r>
        <w:rPr>
          <w:rStyle w:val="Strong"/>
        </w:rPr>
        <w:t>“Verify Certification”</w:t>
      </w:r>
      <w:r>
        <w:t xml:space="preserve"> in the upper right-hand corner.</w:t>
      </w:r>
    </w:p>
    <w:p w14:paraId="10D07C87" w14:textId="77777777" w:rsidR="00372A61" w:rsidRDefault="00372A61" w:rsidP="00372A61">
      <w:pPr>
        <w:pStyle w:val="NormalWeb"/>
      </w:pPr>
      <w:r>
        <w:t xml:space="preserve">[District/School Name] invites the community to join in congratulating </w:t>
      </w:r>
      <w:r>
        <w:rPr>
          <w:rStyle w:val="Strong"/>
        </w:rPr>
        <w:t>[Nurse’s Full Name]</w:t>
      </w:r>
      <w:r>
        <w:t xml:space="preserve"> on this outstanding professional achievement.</w:t>
      </w:r>
    </w:p>
    <w:p w14:paraId="5CFD7796" w14:textId="77777777" w:rsidR="00A8501D" w:rsidRPr="00A8501D" w:rsidRDefault="00323071" w:rsidP="00A8501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pict w14:anchorId="4EE9AFCE">
          <v:rect id="_x0000_i1036" style="width:0;height:1.5pt" o:hralign="center" o:hrstd="t" o:hr="t" fillcolor="#a0a0a0" stroked="f"/>
        </w:pict>
      </w:r>
    </w:p>
    <w:p w14:paraId="02E1AF7B" w14:textId="77777777" w:rsidR="00A8501D" w:rsidRPr="00A8501D" w:rsidRDefault="00A8501D" w:rsidP="00A8501D">
      <w:pPr>
        <w:rPr>
          <w:rFonts w:ascii="Calibri" w:eastAsia="Calibri" w:hAnsi="Calibri" w:cs="Times New Roman"/>
        </w:rPr>
      </w:pPr>
      <w:r w:rsidRPr="00A8501D">
        <w:rPr>
          <w:rFonts w:ascii="Calibri" w:eastAsia="Calibri" w:hAnsi="Calibri" w:cs="Times New Roman"/>
          <w:b/>
          <w:bCs/>
        </w:rPr>
        <w:t>About NBCSN</w:t>
      </w:r>
      <w:r w:rsidRPr="00A8501D">
        <w:rPr>
          <w:rFonts w:ascii="Calibri" w:eastAsia="Calibri" w:hAnsi="Calibri" w:cs="Times New Roman"/>
        </w:rPr>
        <w:br/>
        <w:t>The National Board for Certification of School Nurses (NBCSN) advances the quality of school health services by providing a rigorous, nationally recognized credential that validates professional knowledge and expertise in school nursing. Learn more at www.nbcsn.org.</w:t>
      </w:r>
    </w:p>
    <w:p w14:paraId="7F96A006" w14:textId="6D8408F4" w:rsidR="00E96563" w:rsidRPr="00CE7E4F" w:rsidRDefault="00E96563" w:rsidP="00CE7E4F"/>
    <w:sectPr w:rsidR="00E96563" w:rsidRPr="00CE7E4F" w:rsidSect="00B841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3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4FA09" w14:textId="77777777" w:rsidR="00323071" w:rsidRDefault="00323071" w:rsidP="00B84167">
      <w:pPr>
        <w:spacing w:after="0" w:line="240" w:lineRule="auto"/>
      </w:pPr>
      <w:r>
        <w:separator/>
      </w:r>
    </w:p>
  </w:endnote>
  <w:endnote w:type="continuationSeparator" w:id="0">
    <w:p w14:paraId="705B1E5B" w14:textId="77777777" w:rsidR="00323071" w:rsidRDefault="00323071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8673" w14:textId="77777777" w:rsidR="00EC55BC" w:rsidRDefault="00EC5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6577A" w14:textId="2D71C17F" w:rsidR="00E96563" w:rsidRDefault="00E96563" w:rsidP="00E96563">
    <w:pPr>
      <w:pStyle w:val="Footer"/>
      <w:tabs>
        <w:tab w:val="left" w:pos="2085"/>
      </w:tabs>
      <w:jc w:val="center"/>
    </w:pPr>
    <w:r>
      <w:t>NBCSN</w:t>
    </w:r>
  </w:p>
  <w:p w14:paraId="3566A9FB" w14:textId="77777777" w:rsidR="00E96563" w:rsidRDefault="00E96563" w:rsidP="00E96563">
    <w:pPr>
      <w:pStyle w:val="Footer"/>
      <w:tabs>
        <w:tab w:val="left" w:pos="2085"/>
      </w:tabs>
      <w:jc w:val="center"/>
    </w:pPr>
    <w:r>
      <w:t>1120 Route 73, Suite 200</w:t>
    </w:r>
  </w:p>
  <w:p w14:paraId="3E93C0AD" w14:textId="77777777" w:rsidR="00E96563" w:rsidRDefault="00E96563" w:rsidP="00E96563">
    <w:pPr>
      <w:pStyle w:val="Footer"/>
      <w:tabs>
        <w:tab w:val="left" w:pos="2085"/>
      </w:tabs>
      <w:jc w:val="center"/>
    </w:pPr>
    <w:r>
      <w:t>Mount Laurel, NJ 08054</w:t>
    </w:r>
  </w:p>
  <w:p w14:paraId="4F8E650F" w14:textId="1D1B96A4" w:rsidR="00E96563" w:rsidRDefault="00E96563" w:rsidP="00E96563">
    <w:pPr>
      <w:pStyle w:val="Footer"/>
      <w:tabs>
        <w:tab w:val="clear" w:pos="4680"/>
        <w:tab w:val="clear" w:pos="9360"/>
        <w:tab w:val="left" w:pos="2085"/>
      </w:tabs>
      <w:jc w:val="center"/>
    </w:pPr>
    <w:r>
      <w:t xml:space="preserve">P: 833-276-0986 ● F: 856-439-0525 ● E: </w:t>
    </w:r>
    <w:hyperlink r:id="rId1" w:history="1">
      <w:r w:rsidR="00EC55BC" w:rsidRPr="00142F6B">
        <w:rPr>
          <w:rStyle w:val="Hyperlink"/>
        </w:rPr>
        <w:t>info@nbcsn.org</w:t>
      </w:r>
    </w:hyperlink>
  </w:p>
  <w:p w14:paraId="466EDA55" w14:textId="77777777" w:rsidR="00EC55BC" w:rsidRDefault="00EC55BC" w:rsidP="00E96563">
    <w:pPr>
      <w:pStyle w:val="Footer"/>
      <w:tabs>
        <w:tab w:val="clear" w:pos="4680"/>
        <w:tab w:val="clear" w:pos="9360"/>
        <w:tab w:val="left" w:pos="2085"/>
      </w:tabs>
      <w:jc w:val="center"/>
    </w:pPr>
  </w:p>
  <w:p w14:paraId="2BD5C0E3" w14:textId="4FB64F19" w:rsidR="00EC55BC" w:rsidRPr="00450352" w:rsidRDefault="00450352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  <w:r w:rsidRPr="00450352">
      <w:rPr>
        <w:i/>
        <w:szCs w:val="24"/>
      </w:rPr>
      <w:t>NBCSN’s mission is to advance the health and learning of students, and wellness of the school community, through a rigorous national certification process for school nurs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5C91" w14:textId="77777777" w:rsidR="00EC55BC" w:rsidRDefault="00EC5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EE417" w14:textId="77777777" w:rsidR="00323071" w:rsidRDefault="00323071" w:rsidP="00B84167">
      <w:pPr>
        <w:spacing w:after="0" w:line="240" w:lineRule="auto"/>
      </w:pPr>
      <w:r>
        <w:separator/>
      </w:r>
    </w:p>
  </w:footnote>
  <w:footnote w:type="continuationSeparator" w:id="0">
    <w:p w14:paraId="7AA7B8C6" w14:textId="77777777" w:rsidR="00323071" w:rsidRDefault="00323071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215BB" w14:textId="77777777" w:rsidR="00EC55BC" w:rsidRDefault="00EC55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28CF2A47" w:rsidR="00E96563" w:rsidRDefault="00E96563">
    <w:pPr>
      <w:pStyle w:val="Header"/>
    </w:pPr>
    <w:r>
      <w:rPr>
        <w:noProof/>
      </w:rPr>
      <w:drawing>
        <wp:inline distT="0" distB="0" distL="0" distR="0" wp14:anchorId="2E95B8BD" wp14:editId="49F806BB">
          <wp:extent cx="3114675" cy="93440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BCSNhorizontalLogoSpot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21834" cy="9365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083C4" w14:textId="77777777" w:rsidR="00EC55BC" w:rsidRDefault="00EC5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03C82"/>
    <w:multiLevelType w:val="multilevel"/>
    <w:tmpl w:val="2B20C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D21220"/>
    <w:multiLevelType w:val="multilevel"/>
    <w:tmpl w:val="08F2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F170E8"/>
    <w:multiLevelType w:val="multilevel"/>
    <w:tmpl w:val="9BCA3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7D4B5A"/>
    <w:multiLevelType w:val="multilevel"/>
    <w:tmpl w:val="1214D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096C2F"/>
    <w:multiLevelType w:val="multilevel"/>
    <w:tmpl w:val="4BA42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AE2EF2"/>
    <w:multiLevelType w:val="multilevel"/>
    <w:tmpl w:val="88662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7"/>
  </w:num>
  <w:num w:numId="5">
    <w:abstractNumId w:val="6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rQUA2ssJBywAAAA="/>
  </w:docVars>
  <w:rsids>
    <w:rsidRoot w:val="00B84167"/>
    <w:rsid w:val="00002BD7"/>
    <w:rsid w:val="00041BB3"/>
    <w:rsid w:val="000B6EBF"/>
    <w:rsid w:val="00174612"/>
    <w:rsid w:val="001C49EE"/>
    <w:rsid w:val="001E7364"/>
    <w:rsid w:val="002051CA"/>
    <w:rsid w:val="0023015C"/>
    <w:rsid w:val="00230CC6"/>
    <w:rsid w:val="0026317A"/>
    <w:rsid w:val="00272AC5"/>
    <w:rsid w:val="002A7230"/>
    <w:rsid w:val="002A7548"/>
    <w:rsid w:val="002C03F2"/>
    <w:rsid w:val="0031654D"/>
    <w:rsid w:val="00323071"/>
    <w:rsid w:val="00372A61"/>
    <w:rsid w:val="00390CC5"/>
    <w:rsid w:val="003F39A4"/>
    <w:rsid w:val="00434149"/>
    <w:rsid w:val="00450352"/>
    <w:rsid w:val="00451B75"/>
    <w:rsid w:val="00461098"/>
    <w:rsid w:val="00482497"/>
    <w:rsid w:val="004A3D1C"/>
    <w:rsid w:val="00507396"/>
    <w:rsid w:val="00523CAA"/>
    <w:rsid w:val="0058574A"/>
    <w:rsid w:val="005A3135"/>
    <w:rsid w:val="005C5579"/>
    <w:rsid w:val="005E452E"/>
    <w:rsid w:val="005E602C"/>
    <w:rsid w:val="005E699C"/>
    <w:rsid w:val="00650559"/>
    <w:rsid w:val="006967ED"/>
    <w:rsid w:val="006E7204"/>
    <w:rsid w:val="007314B7"/>
    <w:rsid w:val="00742C65"/>
    <w:rsid w:val="00766281"/>
    <w:rsid w:val="00772BD7"/>
    <w:rsid w:val="00796055"/>
    <w:rsid w:val="007B3627"/>
    <w:rsid w:val="007C3604"/>
    <w:rsid w:val="007D747B"/>
    <w:rsid w:val="00807E06"/>
    <w:rsid w:val="008345AE"/>
    <w:rsid w:val="00837249"/>
    <w:rsid w:val="00846C8F"/>
    <w:rsid w:val="008645C9"/>
    <w:rsid w:val="008F0C54"/>
    <w:rsid w:val="00925C70"/>
    <w:rsid w:val="0094622F"/>
    <w:rsid w:val="00952693"/>
    <w:rsid w:val="009976A6"/>
    <w:rsid w:val="009A16E1"/>
    <w:rsid w:val="009C612B"/>
    <w:rsid w:val="009D5678"/>
    <w:rsid w:val="00A125B5"/>
    <w:rsid w:val="00A650A5"/>
    <w:rsid w:val="00A66F87"/>
    <w:rsid w:val="00A8501D"/>
    <w:rsid w:val="00AA34F8"/>
    <w:rsid w:val="00AC7804"/>
    <w:rsid w:val="00AD6AE2"/>
    <w:rsid w:val="00B150A5"/>
    <w:rsid w:val="00B34F87"/>
    <w:rsid w:val="00B4426E"/>
    <w:rsid w:val="00B50A8E"/>
    <w:rsid w:val="00B56D7F"/>
    <w:rsid w:val="00B84167"/>
    <w:rsid w:val="00C70C54"/>
    <w:rsid w:val="00CD2B5B"/>
    <w:rsid w:val="00CE7B88"/>
    <w:rsid w:val="00CE7E4F"/>
    <w:rsid w:val="00D02A0F"/>
    <w:rsid w:val="00D47C13"/>
    <w:rsid w:val="00D962AC"/>
    <w:rsid w:val="00DA1D8B"/>
    <w:rsid w:val="00DB30D4"/>
    <w:rsid w:val="00DD6A20"/>
    <w:rsid w:val="00DE642F"/>
    <w:rsid w:val="00E1209A"/>
    <w:rsid w:val="00E34954"/>
    <w:rsid w:val="00E96563"/>
    <w:rsid w:val="00EB2B98"/>
    <w:rsid w:val="00EB55D4"/>
    <w:rsid w:val="00EC55BC"/>
    <w:rsid w:val="00F65D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72A6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7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nbcsn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Cindi Poole</cp:lastModifiedBy>
  <cp:revision>2</cp:revision>
  <dcterms:created xsi:type="dcterms:W3CDTF">2025-12-16T20:45:00Z</dcterms:created>
  <dcterms:modified xsi:type="dcterms:W3CDTF">2025-12-16T20:45:00Z</dcterms:modified>
</cp:coreProperties>
</file>